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APHAELA KNIGH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APHAEL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NIGH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34 South Fernandez Avenue, Arlington Heights, IL, USA Arlington Heights, IL, USA 6000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APHAELAKNIGHT@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7217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TTHEW KNIGH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5/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SABELLA KNIGHT</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8/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